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2E13E627" w:rsidR="002F29A7" w:rsidRPr="00627BD8" w:rsidRDefault="002F29A7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627BD8">
        <w:rPr>
          <w:rFonts w:asciiTheme="minorHAnsi" w:hAnsiTheme="minorHAnsi" w:cstheme="minorHAnsi"/>
          <w:color w:val="FF595E"/>
        </w:rPr>
        <w:t xml:space="preserve">Workplace Assessment Task </w:t>
      </w:r>
      <w:r w:rsidR="00627BD8" w:rsidRPr="00627BD8">
        <w:rPr>
          <w:rFonts w:asciiTheme="minorHAnsi" w:hAnsiTheme="minorHAnsi" w:cstheme="minorHAnsi"/>
          <w:color w:val="FF595E"/>
        </w:rPr>
        <w:t>1</w:t>
      </w:r>
      <w:r w:rsidRPr="00627BD8">
        <w:rPr>
          <w:rFonts w:asciiTheme="minorHAnsi" w:hAnsiTheme="minorHAnsi" w:cstheme="minorHAnsi"/>
          <w:color w:val="FF595E"/>
        </w:rPr>
        <w:t xml:space="preserve"> – Assessor’s Checklist</w:t>
      </w:r>
    </w:p>
    <w:p w14:paraId="3E31E7A0" w14:textId="4A82C9D2" w:rsidR="00D431B2" w:rsidRPr="009851A6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851A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851A6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07FB8F38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9851A6">
        <w:rPr>
          <w:rFonts w:cstheme="minorHAnsi"/>
          <w:color w:val="404040" w:themeColor="text1" w:themeTint="BF"/>
          <w:sz w:val="20"/>
          <w:szCs w:val="20"/>
        </w:rPr>
        <w:t>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9851A6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Pr="00627BD8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627BD8">
        <w:rPr>
          <w:rFonts w:cstheme="minorHAnsi"/>
          <w:b/>
          <w:bCs/>
          <w:color w:val="404040" w:themeColor="text1" w:themeTint="BF"/>
          <w:sz w:val="20"/>
          <w:szCs w:val="20"/>
        </w:rPr>
        <w:t>1</w:t>
      </w:r>
      <w:r w:rsidRPr="009851A6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9851A6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4455806D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</w:t>
      </w:r>
      <w:r w:rsidRPr="00627BD8">
        <w:rPr>
          <w:rFonts w:cstheme="minorHAnsi"/>
          <w:color w:val="404040" w:themeColor="text1" w:themeTint="BF"/>
          <w:sz w:val="20"/>
          <w:szCs w:val="20"/>
        </w:rPr>
        <w:t xml:space="preserve">Assessment Task </w:t>
      </w:r>
      <w:r w:rsidR="00627BD8" w:rsidRPr="00627BD8">
        <w:rPr>
          <w:rFonts w:cstheme="minorHAnsi"/>
          <w:color w:val="404040" w:themeColor="text1" w:themeTint="BF"/>
          <w:sz w:val="20"/>
          <w:szCs w:val="20"/>
        </w:rPr>
        <w:t>1</w:t>
      </w:r>
      <w:r w:rsidRPr="00627BD8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1FF09233" w14:textId="77777777" w:rsidR="00B74FB2" w:rsidRDefault="002F29A7" w:rsidP="00B74FB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B74FB2">
        <w:rPr>
          <w:rFonts w:cstheme="minorHAnsi"/>
          <w:color w:val="404040" w:themeColor="text1" w:themeTint="BF"/>
          <w:sz w:val="20"/>
          <w:szCs w:val="20"/>
        </w:rPr>
        <w:t xml:space="preserve">consult with two persons with disability about their needs and preferences. </w:t>
      </w:r>
    </w:p>
    <w:p w14:paraId="73ECB220" w14:textId="26161501" w:rsidR="004C1B89" w:rsidRDefault="004C1B89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The candidate must </w:t>
      </w:r>
      <w:r w:rsidRPr="00AA2BBB">
        <w:rPr>
          <w:rFonts w:cstheme="minorHAnsi"/>
          <w:color w:val="404040" w:themeColor="text1" w:themeTint="BF"/>
          <w:sz w:val="20"/>
          <w:szCs w:val="20"/>
        </w:rPr>
        <w:t xml:space="preserve">record </w:t>
      </w:r>
      <w:r w:rsidR="00276C3C">
        <w:rPr>
          <w:rFonts w:cstheme="minorHAnsi"/>
          <w:color w:val="404040" w:themeColor="text1" w:themeTint="BF"/>
          <w:sz w:val="20"/>
          <w:szCs w:val="20"/>
        </w:rPr>
        <w:t>the discussed interests, needs, abilities and preferences</w:t>
      </w:r>
      <w:r w:rsidRPr="00AA2BBB">
        <w:rPr>
          <w:rFonts w:cstheme="minorHAnsi"/>
          <w:color w:val="404040" w:themeColor="text1" w:themeTint="BF"/>
          <w:sz w:val="20"/>
          <w:szCs w:val="20"/>
        </w:rPr>
        <w:t xml:space="preserve"> accurately, objectively and by using terms that can be clearly understood</w:t>
      </w:r>
      <w:r>
        <w:rPr>
          <w:rFonts w:cstheme="minorHAnsi"/>
          <w:color w:val="404040" w:themeColor="text1" w:themeTint="BF"/>
          <w:sz w:val="20"/>
          <w:szCs w:val="20"/>
        </w:rPr>
        <w:t xml:space="preserve"> using their</w:t>
      </w:r>
      <w:r w:rsidRPr="005877ED">
        <w:rPr>
          <w:rFonts w:cstheme="minorHAnsi"/>
          <w:color w:val="404040" w:themeColor="text1" w:themeTint="BF"/>
          <w:sz w:val="20"/>
          <w:szCs w:val="20"/>
        </w:rPr>
        <w:t xml:space="preserve"> organisation’s template for </w:t>
      </w:r>
      <w:r w:rsidR="00276C3C">
        <w:rPr>
          <w:rFonts w:cstheme="minorHAnsi"/>
          <w:color w:val="404040" w:themeColor="text1" w:themeTint="BF"/>
          <w:sz w:val="20"/>
          <w:szCs w:val="20"/>
        </w:rPr>
        <w:t>recording individualised plans</w:t>
      </w:r>
      <w:r w:rsidRPr="005877ED">
        <w:rPr>
          <w:rFonts w:cstheme="minorHAnsi"/>
          <w:color w:val="404040" w:themeColor="text1" w:themeTint="BF"/>
          <w:sz w:val="20"/>
          <w:szCs w:val="20"/>
        </w:rPr>
        <w:t xml:space="preserve">, or </w:t>
      </w:r>
      <w:r>
        <w:rPr>
          <w:rFonts w:cstheme="minorHAnsi"/>
          <w:color w:val="404040" w:themeColor="text1" w:themeTint="BF"/>
          <w:sz w:val="20"/>
          <w:szCs w:val="20"/>
        </w:rPr>
        <w:t>they</w:t>
      </w:r>
      <w:r w:rsidRPr="005877ED">
        <w:rPr>
          <w:rFonts w:cstheme="minorHAnsi"/>
          <w:color w:val="404040" w:themeColor="text1" w:themeTint="BF"/>
          <w:sz w:val="20"/>
          <w:szCs w:val="20"/>
        </w:rPr>
        <w:t xml:space="preserve"> may use the </w:t>
      </w:r>
      <w:r w:rsidR="00276C3C">
        <w:rPr>
          <w:rFonts w:cstheme="minorHAnsi"/>
          <w:color w:val="404040" w:themeColor="text1" w:themeTint="BF"/>
          <w:sz w:val="20"/>
          <w:szCs w:val="20"/>
        </w:rPr>
        <w:t>Individualised Plan</w:t>
      </w:r>
      <w:r w:rsidRPr="005877ED">
        <w:rPr>
          <w:rFonts w:cstheme="minorHAnsi"/>
          <w:color w:val="404040" w:themeColor="text1" w:themeTint="BF"/>
          <w:sz w:val="20"/>
          <w:szCs w:val="20"/>
        </w:rPr>
        <w:t xml:space="preserve"> Template provided along with this workbook.</w:t>
      </w:r>
    </w:p>
    <w:p w14:paraId="5B8D02B4" w14:textId="098C07FF" w:rsidR="00CC46FB" w:rsidRPr="009851A6" w:rsidRDefault="00CC46FB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945636" w:rsidRPr="009851A6">
        <w:rPr>
          <w:rFonts w:cstheme="minorHAnsi"/>
          <w:color w:val="404040" w:themeColor="text1" w:themeTint="BF"/>
          <w:sz w:val="20"/>
          <w:szCs w:val="20"/>
        </w:rPr>
        <w:t>on</w:t>
      </w:r>
      <w:r w:rsidRPr="009851A6">
        <w:rPr>
          <w:rFonts w:cstheme="minorHAnsi"/>
          <w:color w:val="404040" w:themeColor="text1" w:themeTint="BF"/>
          <w:sz w:val="20"/>
          <w:szCs w:val="20"/>
        </w:rPr>
        <w:t>:</w:t>
      </w:r>
      <w:r w:rsidR="00F61E0D">
        <w:rPr>
          <w:rFonts w:ascii="Arial" w:hAnsi="Arial" w:cs="Arial"/>
          <w:b/>
          <w:bCs/>
          <w:color w:val="404040" w:themeColor="text1" w:themeTint="BF"/>
        </w:rPr>
        <w:t xml:space="preserve"> </w:t>
      </w:r>
    </w:p>
    <w:p w14:paraId="620BDF40" w14:textId="77777777" w:rsidR="006138D7" w:rsidRPr="00A93123" w:rsidRDefault="006138D7" w:rsidP="006138D7">
      <w:pPr>
        <w:pStyle w:val="ListParagraph"/>
        <w:numPr>
          <w:ilvl w:val="0"/>
          <w:numId w:val="9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93123">
        <w:rPr>
          <w:rFonts w:cstheme="minorHAnsi"/>
          <w:color w:val="404040" w:themeColor="text1" w:themeTint="BF"/>
          <w:sz w:val="20"/>
          <w:szCs w:val="20"/>
        </w:rPr>
        <w:t>Practical knowledge of common interests, needs, abilities and preferences of PWDs related to engaging with a social network</w:t>
      </w:r>
    </w:p>
    <w:p w14:paraId="7C808638" w14:textId="77777777" w:rsidR="006138D7" w:rsidRPr="00A93123" w:rsidRDefault="006138D7" w:rsidP="006138D7">
      <w:pPr>
        <w:pStyle w:val="ListParagraph"/>
        <w:numPr>
          <w:ilvl w:val="0"/>
          <w:numId w:val="9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93123">
        <w:rPr>
          <w:rFonts w:cstheme="minorHAnsi"/>
          <w:color w:val="404040" w:themeColor="text1" w:themeTint="BF"/>
          <w:sz w:val="20"/>
          <w:szCs w:val="20"/>
        </w:rPr>
        <w:t xml:space="preserve">Practical skills relevant to communicating with a person with disability </w:t>
      </w:r>
    </w:p>
    <w:p w14:paraId="247FC5F2" w14:textId="77777777" w:rsidR="002F29A7" w:rsidRPr="009851A6" w:rsidRDefault="002F29A7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352FF7C4" w14:textId="47B279C6" w:rsidR="005E6B5C" w:rsidRPr="003B0D33" w:rsidRDefault="005E6B5C" w:rsidP="005E6B5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3B0D33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 w:rsidR="00634133"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3B0D33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4BBF5DC6" w:rsidR="00AE719F" w:rsidRPr="009851A6" w:rsidRDefault="00AE719F" w:rsidP="007E7679">
      <w:pPr>
        <w:rPr>
          <w:rFonts w:cstheme="minorHAnsi"/>
          <w:color w:val="404040" w:themeColor="text1" w:themeTint="BF"/>
          <w:sz w:val="20"/>
          <w:szCs w:val="20"/>
        </w:rPr>
      </w:pPr>
    </w:p>
    <w:p w14:paraId="795BD0E5" w14:textId="77777777" w:rsidR="004C7E80" w:rsidRDefault="004C7E80">
      <w:pPr>
        <w:rPr>
          <w:rFonts w:asciiTheme="majorHAnsi" w:eastAsiaTheme="majorEastAsia" w:hAnsiTheme="majorHAnsi" w:cstheme="majorBidi"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F38FCF1" w14:textId="0A264619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20CFB8EF" w14:textId="4D6D3C4E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5E6B5C">
        <w:rPr>
          <w:rFonts w:cstheme="minorHAnsi"/>
          <w:color w:val="404040" w:themeColor="text1" w:themeTint="BF"/>
          <w:sz w:val="20"/>
          <w:szCs w:val="20"/>
        </w:rPr>
        <w:t>individualised plan</w:t>
      </w:r>
      <w:r w:rsidR="00C43B3D">
        <w:rPr>
          <w:rFonts w:cstheme="minorHAnsi"/>
          <w:color w:val="404040" w:themeColor="text1" w:themeTint="BF"/>
          <w:sz w:val="20"/>
          <w:szCs w:val="20"/>
        </w:rPr>
        <w:t xml:space="preserve"> for each of the</w:t>
      </w:r>
      <w:r w:rsidR="002C4D53">
        <w:rPr>
          <w:rFonts w:cstheme="minorHAnsi"/>
          <w:color w:val="404040" w:themeColor="text1" w:themeTint="BF"/>
          <w:sz w:val="20"/>
          <w:szCs w:val="20"/>
        </w:rPr>
        <w:t xml:space="preserve"> two persons with disability that they are supporting.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5269DAA6" w:rsidR="000831AC" w:rsidRDefault="000831AC">
      <w:pPr>
        <w:rPr>
          <w:color w:val="404040" w:themeColor="text1" w:themeTint="BF"/>
        </w:rPr>
      </w:pP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4FABBE3" w14:textId="77777777" w:rsidR="004C7E80" w:rsidRDefault="004C7E80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41F5FD14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310240D" w14:textId="0AF06326" w:rsidR="00F07CD2" w:rsidRDefault="00F07CD2">
      <w:pPr>
        <w:rPr>
          <w:color w:val="404040" w:themeColor="text1" w:themeTint="BF"/>
        </w:rPr>
      </w:pPr>
    </w:p>
    <w:p w14:paraId="493E8CBE" w14:textId="529277C1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2A3255" w14:paraId="063BD243" w14:textId="77777777" w:rsidTr="002A3255">
        <w:trPr>
          <w:jc w:val="center"/>
        </w:trPr>
        <w:tc>
          <w:tcPr>
            <w:tcW w:w="300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1FB3A300" w14:textId="77777777" w:rsidR="002A3255" w:rsidRDefault="002A3255" w:rsidP="006B579E">
            <w:pPr>
              <w:tabs>
                <w:tab w:val="left" w:pos="180"/>
              </w:tabs>
              <w:ind w:left="36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980EC20" w14:textId="77777777" w:rsidR="002A3255" w:rsidRDefault="00896F56" w:rsidP="002A3255">
            <w:pPr>
              <w:tabs>
                <w:tab w:val="left" w:pos="180"/>
                <w:tab w:val="left" w:pos="1550"/>
              </w:tabs>
              <w:ind w:left="36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3255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A325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1EF5925" w14:textId="77777777" w:rsidR="002A3255" w:rsidRDefault="00896F56" w:rsidP="002A3255">
            <w:pPr>
              <w:tabs>
                <w:tab w:val="left" w:pos="180"/>
                <w:tab w:val="left" w:pos="1550"/>
              </w:tabs>
              <w:ind w:left="36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3255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A325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9851A6" w:rsidRPr="009851A6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1A71DA4A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62BA8" w:rsidRPr="009851A6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C62BA8" w:rsidRPr="009851A6" w:rsidRDefault="00C62BA8" w:rsidP="00C62BA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EF6F683" w14:textId="77777777" w:rsidR="00C62BA8" w:rsidRPr="00A24C2A" w:rsidRDefault="00896F56" w:rsidP="00C62BA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A8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62BA8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disability support environment</w:t>
            </w:r>
          </w:p>
          <w:p w14:paraId="335BC606" w14:textId="77777777" w:rsidR="00C62BA8" w:rsidRPr="00A24C2A" w:rsidRDefault="00896F56" w:rsidP="00C62BA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A8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62BA8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wo persons with disability</w:t>
            </w:r>
          </w:p>
          <w:p w14:paraId="07A26374" w14:textId="77777777" w:rsidR="00C62BA8" w:rsidRDefault="00896F56" w:rsidP="00C62BA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3330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A8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62BA8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template for documenting individualised plans</w:t>
            </w:r>
            <w:r w:rsidR="00A6003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625CC9F0" w14:textId="2EB69472" w:rsidR="003B1BF2" w:rsidRDefault="00896F56" w:rsidP="00F07CD2">
            <w:pPr>
              <w:pStyle w:val="ListParagraph"/>
              <w:tabs>
                <w:tab w:val="left" w:pos="180"/>
              </w:tabs>
              <w:ind w:left="368" w:right="0" w:hanging="255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93248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62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1BF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F</w:t>
            </w:r>
            <w:r w:rsidR="00AC6249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acilities, equipment and resources that reflect real working conditions and model industry operating conditions and contingencies</w:t>
            </w:r>
          </w:p>
          <w:p w14:paraId="47AA7D57" w14:textId="77777777" w:rsidR="00AC6249" w:rsidRDefault="00896F56" w:rsidP="00F07CD2">
            <w:pPr>
              <w:pStyle w:val="ListParagraph"/>
              <w:tabs>
                <w:tab w:val="left" w:pos="180"/>
              </w:tabs>
              <w:ind w:left="368" w:right="0" w:hanging="255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91199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62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C6249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AC6249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nformation on local resources, programs, agencies, transport services, aids and equipment available to people with disability</w:t>
            </w:r>
          </w:p>
          <w:p w14:paraId="2D09CFF8" w14:textId="66EF35AC" w:rsidR="00AC6249" w:rsidRDefault="00896F56" w:rsidP="00C62BA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8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133B4">
              <w:t xml:space="preserve"> </w:t>
            </w:r>
            <w:r w:rsidR="00A133B4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olicies and procedures</w:t>
            </w:r>
          </w:p>
          <w:p w14:paraId="43CA8ED5" w14:textId="523F5E52" w:rsidR="00AC6249" w:rsidRDefault="00896F56" w:rsidP="00C62BA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54842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62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133B4">
              <w:t xml:space="preserve"> </w:t>
            </w:r>
            <w:r w:rsid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A133B4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ndividualised plans</w:t>
            </w:r>
          </w:p>
          <w:p w14:paraId="01AF3742" w14:textId="372EE0A2" w:rsidR="00147512" w:rsidRDefault="00896F56" w:rsidP="00C62BA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3248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57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A4573">
              <w:t xml:space="preserve"> </w:t>
            </w:r>
            <w:r w:rsidR="00CA4573">
              <w:rPr>
                <w:rFonts w:cstheme="minorHAnsi"/>
                <w:color w:val="404040" w:themeColor="text1" w:themeTint="BF"/>
                <w:sz w:val="20"/>
                <w:szCs w:val="20"/>
              </w:rPr>
              <w:t>E</w:t>
            </w:r>
            <w:r w:rsidR="00CA4573" w:rsidRPr="00CA4573">
              <w:rPr>
                <w:rFonts w:cstheme="minorHAnsi"/>
                <w:color w:val="404040" w:themeColor="text1" w:themeTint="BF"/>
                <w:sz w:val="20"/>
                <w:szCs w:val="20"/>
              </w:rPr>
              <w:t>quipment and resources outlined in individualised plans</w:t>
            </w:r>
          </w:p>
          <w:p w14:paraId="051F1F3A" w14:textId="4D0DDA1F" w:rsidR="00147512" w:rsidRPr="00C62BA8" w:rsidRDefault="00896F56" w:rsidP="00F07CD2">
            <w:pPr>
              <w:pStyle w:val="ListParagraph"/>
              <w:tabs>
                <w:tab w:val="left" w:pos="180"/>
              </w:tabs>
              <w:ind w:left="368" w:right="0" w:hanging="255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4288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07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B3073">
              <w:t xml:space="preserve"> </w:t>
            </w:r>
            <w:r w:rsidR="002B3073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2B3073" w:rsidRPr="002B3073">
              <w:rPr>
                <w:rFonts w:cstheme="minorHAnsi"/>
                <w:color w:val="404040" w:themeColor="text1" w:themeTint="BF"/>
                <w:sz w:val="20"/>
                <w:szCs w:val="20"/>
              </w:rPr>
              <w:t>pportunities for engagement with people with disability or people who participate in simulations and scenarios that involve provision of disability support.</w:t>
            </w:r>
          </w:p>
        </w:tc>
      </w:tr>
    </w:tbl>
    <w:p w14:paraId="277E9992" w14:textId="77777777" w:rsidR="0011611A" w:rsidRPr="009851A6" w:rsidRDefault="0011611A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 w:rsidRPr="009851A6"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57F685FA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6F6B7D46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696E2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1456D4B" w:rsidR="003501D3" w:rsidRPr="009851A6" w:rsidRDefault="00896F56" w:rsidP="00696E20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696E2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99C84C8" w:rsidR="003501D3" w:rsidRPr="009851A6" w:rsidRDefault="00896F56" w:rsidP="00696E20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696E2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65CD2FCB" w:rsidR="003501D3" w:rsidRPr="009851A6" w:rsidRDefault="00896F56" w:rsidP="00696E20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696E2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798084B8" w:rsidR="003501D3" w:rsidRPr="009851A6" w:rsidRDefault="00896F56" w:rsidP="00696E20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696E2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0F552272" w:rsidR="003501D3" w:rsidRPr="009851A6" w:rsidRDefault="00896F56" w:rsidP="00696E20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696E2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19BA8EFA" w:rsidR="003501D3" w:rsidRPr="009851A6" w:rsidRDefault="00896F56" w:rsidP="00696E20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59A823DA" w14:textId="77777777" w:rsidR="00926BF3" w:rsidRPr="009851A6" w:rsidRDefault="00926BF3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p w14:paraId="65C3EF56" w14:textId="6E00B8E0" w:rsidR="00625F21" w:rsidRPr="00625F21" w:rsidRDefault="00625F21" w:rsidP="00625F21">
      <w:pPr>
        <w:spacing w:before="120" w:after="120"/>
        <w:jc w:val="both"/>
        <w:rPr>
          <w:rFonts w:ascii="Arial" w:hAnsi="Arial" w:cs="Arial"/>
          <w:b/>
          <w:color w:val="D73329"/>
          <w:sz w:val="20"/>
          <w:szCs w:val="20"/>
        </w:rPr>
      </w:pPr>
      <w:r w:rsidRPr="00DE1B57">
        <w:rPr>
          <w:rFonts w:ascii="Arial" w:hAnsi="Arial" w:cs="Arial"/>
          <w:b/>
          <w:color w:val="D73329"/>
          <w:sz w:val="20"/>
          <w:szCs w:val="20"/>
        </w:rPr>
        <w:t xml:space="preserve">Note to the Assessor: The criteria below are </w:t>
      </w:r>
      <w:r>
        <w:rPr>
          <w:rFonts w:ascii="Arial" w:hAnsi="Arial" w:cs="Arial"/>
          <w:b/>
          <w:color w:val="D73329"/>
          <w:sz w:val="20"/>
          <w:szCs w:val="20"/>
        </w:rPr>
        <w:t>based on the</w:t>
      </w:r>
      <w:r w:rsidRPr="00DE1B57">
        <w:rPr>
          <w:rFonts w:ascii="Arial" w:hAnsi="Arial" w:cs="Arial"/>
          <w:b/>
          <w:color w:val="D73329"/>
          <w:sz w:val="20"/>
          <w:szCs w:val="20"/>
        </w:rPr>
        <w:t xml:space="preserve"> </w:t>
      </w:r>
      <w:r w:rsidR="003F064E">
        <w:rPr>
          <w:rFonts w:ascii="Arial" w:hAnsi="Arial" w:cs="Arial"/>
          <w:b/>
          <w:color w:val="D73329"/>
          <w:sz w:val="20"/>
          <w:szCs w:val="20"/>
        </w:rPr>
        <w:t>g</w:t>
      </w:r>
      <w:r>
        <w:rPr>
          <w:rFonts w:ascii="Arial" w:hAnsi="Arial" w:cs="Arial"/>
          <w:b/>
          <w:color w:val="D73329"/>
          <w:sz w:val="20"/>
          <w:szCs w:val="20"/>
        </w:rPr>
        <w:t>eneric Individualised Plan provided along with this workbook</w:t>
      </w:r>
      <w:r w:rsidRPr="00DE1B57">
        <w:rPr>
          <w:rFonts w:ascii="Arial" w:hAnsi="Arial" w:cs="Arial"/>
          <w:b/>
          <w:color w:val="D73329"/>
          <w:sz w:val="20"/>
          <w:szCs w:val="20"/>
        </w:rPr>
        <w:t xml:space="preserve">. If the candidate is using another template or form, the assessor must adapt or contextualise the criteria </w:t>
      </w:r>
      <w:r>
        <w:rPr>
          <w:rFonts w:ascii="Arial" w:hAnsi="Arial" w:cs="Arial"/>
          <w:b/>
          <w:color w:val="D73329"/>
          <w:sz w:val="20"/>
          <w:szCs w:val="20"/>
        </w:rPr>
        <w:t>below</w:t>
      </w:r>
      <w:r>
        <w:rPr>
          <w:rFonts w:ascii="Arial" w:hAnsi="Arial" w:cs="Arial"/>
          <w:b/>
          <w:bCs/>
          <w:color w:val="D73329"/>
          <w:sz w:val="20"/>
          <w:szCs w:val="20"/>
        </w:rPr>
        <w:t xml:space="preserve"> to align with the </w:t>
      </w:r>
      <w:r w:rsidRPr="005C7EC2">
        <w:rPr>
          <w:rFonts w:ascii="Arial" w:hAnsi="Arial" w:cs="Arial"/>
          <w:b/>
          <w:bCs/>
          <w:color w:val="D73329"/>
          <w:sz w:val="20"/>
          <w:szCs w:val="20"/>
        </w:rPr>
        <w:t>template or form</w:t>
      </w:r>
      <w:r>
        <w:rPr>
          <w:rFonts w:ascii="Arial" w:hAnsi="Arial" w:cs="Arial"/>
          <w:b/>
          <w:bCs/>
          <w:color w:val="D73329"/>
          <w:sz w:val="20"/>
          <w:szCs w:val="20"/>
        </w:rPr>
        <w:t xml:space="preserve"> they will use for this task.</w:t>
      </w:r>
    </w:p>
    <w:p w14:paraId="56E1F3AD" w14:textId="516B8C09" w:rsidR="00140416" w:rsidRPr="00140416" w:rsidRDefault="00140416" w:rsidP="0014041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erson With Disability A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9851A6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78DB408F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14041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ndividualised plan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D1560B" w:rsidRPr="009851A6" w14:paraId="3CF7FD6D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BBD2CE2" w14:textId="17861506" w:rsidR="00D1560B" w:rsidRPr="00F979C5" w:rsidRDefault="00D1560B" w:rsidP="004C7E8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C7F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details.</w:t>
            </w:r>
          </w:p>
        </w:tc>
        <w:tc>
          <w:tcPr>
            <w:tcW w:w="861" w:type="pct"/>
            <w:shd w:val="clear" w:color="auto" w:fill="auto"/>
          </w:tcPr>
          <w:p w14:paraId="036FB884" w14:textId="08F8B09E" w:rsidR="00D1560B" w:rsidRPr="009851A6" w:rsidRDefault="00896F56" w:rsidP="00D1560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85037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60B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1560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72605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60B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1560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064E55" w14:textId="479C591E" w:rsidR="00D1560B" w:rsidRPr="009851A6" w:rsidRDefault="00D1560B" w:rsidP="00D1560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1560B" w:rsidRPr="009851A6" w14:paraId="3B0A9211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E66A936" w14:textId="775F36E9" w:rsidR="00D1560B" w:rsidRPr="00F979C5" w:rsidRDefault="00D1560B" w:rsidP="004C7E8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lient’s information.</w:t>
            </w:r>
          </w:p>
        </w:tc>
        <w:tc>
          <w:tcPr>
            <w:tcW w:w="861" w:type="pct"/>
            <w:shd w:val="clear" w:color="auto" w:fill="auto"/>
          </w:tcPr>
          <w:p w14:paraId="5376563B" w14:textId="5C8EDB37" w:rsidR="00D1560B" w:rsidRPr="009851A6" w:rsidRDefault="00896F56" w:rsidP="00D1560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15259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60B" w:rsidRPr="00D1560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1560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78337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60B" w:rsidRPr="00D1560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1560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DD6F88F" w14:textId="6F7CA1CC" w:rsidR="00D1560B" w:rsidRPr="009851A6" w:rsidRDefault="00D1560B" w:rsidP="00D1560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48358EE4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691C1E4" w14:textId="46E81B8E" w:rsidR="00816F0F" w:rsidRPr="00175E36" w:rsidRDefault="00CC3D0C" w:rsidP="004C7E8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</w:t>
            </w:r>
            <w:r w:rsidR="00B439BF"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lient’s </w:t>
            </w:r>
            <w:r w:rsidR="00513603"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</w:t>
            </w:r>
            <w:r w:rsidR="00496E20"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 w:rsidR="00513603"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d preferences</w:t>
            </w:r>
            <w:r w:rsidR="00C97DAA"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egarding engaging with a social</w:t>
            </w:r>
            <w:r w:rsidR="00816F0F"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</w:t>
            </w:r>
            <w:r w:rsidR="00513603"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60C82A0F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A02604E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9851A6" w14:paraId="58F0A372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9B792B9" w14:textId="02372378" w:rsidR="000D4D52" w:rsidRPr="00D21FD6" w:rsidRDefault="00816F0F" w:rsidP="004C7E80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lient’s interests related to engaging with a social network.</w:t>
            </w:r>
          </w:p>
        </w:tc>
        <w:tc>
          <w:tcPr>
            <w:tcW w:w="861" w:type="pct"/>
            <w:shd w:val="clear" w:color="auto" w:fill="auto"/>
          </w:tcPr>
          <w:p w14:paraId="2284B181" w14:textId="15D8FDA9" w:rsidR="00A70597" w:rsidRPr="009851A6" w:rsidRDefault="00896F56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30881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8401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79A63B9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32BD0896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2BB3431" w14:textId="5FF53093" w:rsidR="000D4D52" w:rsidRPr="00D21FD6" w:rsidRDefault="00816F0F" w:rsidP="004C7E80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client’s </w:t>
            </w:r>
            <w:r w:rsidR="00C11E9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general </w:t>
            </w:r>
            <w:r w:rsidR="00B119C5"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eeds related to engaging with a social network.</w:t>
            </w:r>
          </w:p>
        </w:tc>
        <w:tc>
          <w:tcPr>
            <w:tcW w:w="861" w:type="pct"/>
            <w:shd w:val="clear" w:color="auto" w:fill="auto"/>
          </w:tcPr>
          <w:p w14:paraId="02CE053C" w14:textId="7E31B280" w:rsidR="00A70597" w:rsidRPr="009851A6" w:rsidRDefault="00896F56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3931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2334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4AB8293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601C" w:rsidRPr="009851A6" w14:paraId="0CC38922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D290461" w14:textId="40A83175" w:rsidR="007E601C" w:rsidRPr="00D21FD6" w:rsidRDefault="007E601C" w:rsidP="004C7E80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client’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ultural </w:t>
            </w: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eeds related to engaging with a social network.</w:t>
            </w:r>
          </w:p>
        </w:tc>
        <w:tc>
          <w:tcPr>
            <w:tcW w:w="861" w:type="pct"/>
            <w:shd w:val="clear" w:color="auto" w:fill="auto"/>
          </w:tcPr>
          <w:p w14:paraId="3999E517" w14:textId="40D56DE1" w:rsidR="007E601C" w:rsidRDefault="00896F56" w:rsidP="007E601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44205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38703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FF673C0" w14:textId="76CFA653" w:rsidR="007E601C" w:rsidRPr="009851A6" w:rsidRDefault="007E601C" w:rsidP="007E601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601C" w:rsidRPr="009851A6" w14:paraId="4024CBC3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EF387CD" w14:textId="76E2CA6F" w:rsidR="007E601C" w:rsidRPr="00D21FD6" w:rsidRDefault="007E601C" w:rsidP="004C7E80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client’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ligious </w:t>
            </w: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eeds related to engaging with a social network.</w:t>
            </w:r>
          </w:p>
        </w:tc>
        <w:tc>
          <w:tcPr>
            <w:tcW w:w="861" w:type="pct"/>
            <w:shd w:val="clear" w:color="auto" w:fill="auto"/>
          </w:tcPr>
          <w:p w14:paraId="4FAD9718" w14:textId="01A7B285" w:rsidR="007E601C" w:rsidRDefault="00896F56" w:rsidP="007E601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11023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5257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18A4278" w14:textId="19785948" w:rsidR="007E601C" w:rsidRPr="009851A6" w:rsidRDefault="007E601C" w:rsidP="007E601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7B8031AE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8FF4267" w14:textId="17ECD969" w:rsidR="000D4D52" w:rsidRPr="00D21FD6" w:rsidRDefault="00B119C5" w:rsidP="004C7E80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’s the client’s </w:t>
            </w:r>
            <w:r w:rsidR="007C6639"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bilities related to engaging with a social network.</w:t>
            </w:r>
          </w:p>
        </w:tc>
        <w:tc>
          <w:tcPr>
            <w:tcW w:w="861" w:type="pct"/>
            <w:shd w:val="clear" w:color="auto" w:fill="auto"/>
          </w:tcPr>
          <w:p w14:paraId="13A33014" w14:textId="02FCC9FD" w:rsidR="00A70597" w:rsidRPr="009851A6" w:rsidRDefault="00896F56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67323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85173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6782DC1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70597" w:rsidRPr="009851A6" w14:paraId="2389AC31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FFEE80D" w14:textId="1A6A727D" w:rsidR="000D4D52" w:rsidRPr="00D21FD6" w:rsidRDefault="0051497F" w:rsidP="004C7E80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’s the client’s preferences related to engaging with a social network.</w:t>
            </w:r>
          </w:p>
        </w:tc>
        <w:tc>
          <w:tcPr>
            <w:tcW w:w="861" w:type="pct"/>
            <w:shd w:val="clear" w:color="auto" w:fill="auto"/>
          </w:tcPr>
          <w:p w14:paraId="71194710" w14:textId="210F18B7" w:rsidR="00A70597" w:rsidRPr="009851A6" w:rsidRDefault="00896F56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79607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22372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1C812E4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60A21" w:rsidRPr="009851A6" w14:paraId="3B47EF81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5F3E8B5" w14:textId="5556FB15" w:rsidR="00463735" w:rsidRPr="00175E36" w:rsidRDefault="00960A21" w:rsidP="004C7E8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lient’s preferred manner of participation.</w:t>
            </w:r>
          </w:p>
        </w:tc>
        <w:tc>
          <w:tcPr>
            <w:tcW w:w="861" w:type="pct"/>
            <w:shd w:val="clear" w:color="auto" w:fill="auto"/>
          </w:tcPr>
          <w:p w14:paraId="29335321" w14:textId="3CBBE36A" w:rsidR="00960A21" w:rsidRDefault="00896F56" w:rsidP="00960A2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97891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A21" w:rsidRPr="00960A2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A2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78361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A21" w:rsidRPr="00960A2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A2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108D7B4" w14:textId="0F1032E7" w:rsidR="00960A21" w:rsidRPr="009851A6" w:rsidRDefault="00960A21" w:rsidP="00960A2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60A21" w:rsidRPr="009851A6" w14:paraId="0A39A133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EA149EA" w14:textId="4B4347EF" w:rsidR="00463735" w:rsidRPr="00175E36" w:rsidRDefault="00960A21" w:rsidP="004C7E8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requirements to achieve the client’s preferred manner of participation.</w:t>
            </w:r>
          </w:p>
        </w:tc>
        <w:tc>
          <w:tcPr>
            <w:tcW w:w="861" w:type="pct"/>
            <w:shd w:val="clear" w:color="auto" w:fill="auto"/>
          </w:tcPr>
          <w:p w14:paraId="4C9D76BD" w14:textId="706FB2D9" w:rsidR="00960A21" w:rsidRDefault="00896F56" w:rsidP="00960A2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1442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A21" w:rsidRPr="00960A2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A2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50692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A21" w:rsidRPr="00960A2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60A2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FE11D9B" w14:textId="082D2B37" w:rsidR="00960A21" w:rsidRPr="009851A6" w:rsidRDefault="00960A21" w:rsidP="00960A2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DDE3370" w14:textId="77777777" w:rsidR="007E601C" w:rsidRDefault="007E601C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20020316" w14:textId="4AECF84E" w:rsidR="00F00051" w:rsidRPr="00140416" w:rsidRDefault="00F00051" w:rsidP="00F0005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erson With Disability B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7E601C" w:rsidRPr="009851A6" w14:paraId="6BF12E3A" w14:textId="77777777" w:rsidTr="006C37D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5D2638B9" w14:textId="77777777" w:rsidR="007E601C" w:rsidRPr="009851A6" w:rsidRDefault="007E601C" w:rsidP="006C37D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ndividualised plan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1E5B0473" w14:textId="77777777" w:rsidR="007E601C" w:rsidRPr="009851A6" w:rsidRDefault="007E601C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4C67131" w14:textId="77777777" w:rsidR="007E601C" w:rsidRPr="009851A6" w:rsidRDefault="007E601C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E601C" w:rsidRPr="009851A6" w14:paraId="19AA9AAC" w14:textId="77777777" w:rsidTr="006C37D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E876793" w14:textId="77777777" w:rsidR="007E601C" w:rsidRPr="00F979C5" w:rsidRDefault="007E601C" w:rsidP="004C7E80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C7F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details.</w:t>
            </w:r>
          </w:p>
        </w:tc>
        <w:tc>
          <w:tcPr>
            <w:tcW w:w="861" w:type="pct"/>
            <w:shd w:val="clear" w:color="auto" w:fill="auto"/>
          </w:tcPr>
          <w:p w14:paraId="4B9D39A9" w14:textId="77777777" w:rsidR="007E601C" w:rsidRPr="009851A6" w:rsidRDefault="00896F56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7364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88276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9B9D844" w14:textId="77777777" w:rsidR="007E601C" w:rsidRPr="009851A6" w:rsidRDefault="007E601C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601C" w:rsidRPr="009851A6" w14:paraId="243DB3FF" w14:textId="77777777" w:rsidTr="006C37D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0FC7686" w14:textId="77777777" w:rsidR="007E601C" w:rsidRPr="00F979C5" w:rsidRDefault="007E601C" w:rsidP="004C7E80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lient’s information.</w:t>
            </w:r>
          </w:p>
        </w:tc>
        <w:tc>
          <w:tcPr>
            <w:tcW w:w="861" w:type="pct"/>
            <w:shd w:val="clear" w:color="auto" w:fill="auto"/>
          </w:tcPr>
          <w:p w14:paraId="305BDBCE" w14:textId="77777777" w:rsidR="007E601C" w:rsidRPr="009851A6" w:rsidRDefault="00896F56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46602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D1560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11756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D1560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F0C419B" w14:textId="77777777" w:rsidR="007E601C" w:rsidRPr="009851A6" w:rsidRDefault="007E601C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601C" w:rsidRPr="009851A6" w14:paraId="4C9B109D" w14:textId="77777777" w:rsidTr="006C37D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E2F0B8F" w14:textId="77777777" w:rsidR="007E601C" w:rsidRPr="00175E36" w:rsidRDefault="007E601C" w:rsidP="004C7E80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lient’s interests, needs, abilities and preferences regarding engaging with a social network.</w:t>
            </w:r>
          </w:p>
        </w:tc>
        <w:tc>
          <w:tcPr>
            <w:tcW w:w="861" w:type="pct"/>
            <w:shd w:val="clear" w:color="auto" w:fill="auto"/>
          </w:tcPr>
          <w:p w14:paraId="1DDB698F" w14:textId="77777777" w:rsidR="007E601C" w:rsidRPr="009851A6" w:rsidRDefault="007E601C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056D4920" w14:textId="77777777" w:rsidR="007E601C" w:rsidRPr="009851A6" w:rsidRDefault="007E601C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E601C" w:rsidRPr="009851A6" w14:paraId="5CB59C9F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3D93584" w14:textId="77777777" w:rsidR="007E601C" w:rsidRPr="00D21FD6" w:rsidRDefault="007E601C" w:rsidP="004C7E8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lient’s interests related to engaging with a social network.</w:t>
            </w:r>
          </w:p>
        </w:tc>
        <w:tc>
          <w:tcPr>
            <w:tcW w:w="861" w:type="pct"/>
            <w:shd w:val="clear" w:color="auto" w:fill="auto"/>
          </w:tcPr>
          <w:p w14:paraId="6EE70B07" w14:textId="77777777" w:rsidR="007E601C" w:rsidRPr="009851A6" w:rsidRDefault="00896F56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05140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95198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09EF1F9" w14:textId="77777777" w:rsidR="007E601C" w:rsidRPr="009851A6" w:rsidRDefault="007E601C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601C" w:rsidRPr="009851A6" w14:paraId="65430861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E465E52" w14:textId="77777777" w:rsidR="007E601C" w:rsidRPr="00D21FD6" w:rsidRDefault="007E601C" w:rsidP="004C7E8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client’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general </w:t>
            </w: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eeds related to engaging with a social network.</w:t>
            </w:r>
          </w:p>
        </w:tc>
        <w:tc>
          <w:tcPr>
            <w:tcW w:w="861" w:type="pct"/>
            <w:shd w:val="clear" w:color="auto" w:fill="auto"/>
          </w:tcPr>
          <w:p w14:paraId="2C9D5279" w14:textId="77777777" w:rsidR="007E601C" w:rsidRPr="009851A6" w:rsidRDefault="00896F56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57365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09121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A71A7E7" w14:textId="77777777" w:rsidR="007E601C" w:rsidRPr="009851A6" w:rsidRDefault="007E601C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601C" w:rsidRPr="009851A6" w14:paraId="1B379B33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7A56BAC" w14:textId="77777777" w:rsidR="007E601C" w:rsidRPr="00D21FD6" w:rsidRDefault="007E601C" w:rsidP="004C7E8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client’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ultural </w:t>
            </w: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eeds related to engaging with a social network.</w:t>
            </w:r>
          </w:p>
        </w:tc>
        <w:tc>
          <w:tcPr>
            <w:tcW w:w="861" w:type="pct"/>
            <w:shd w:val="clear" w:color="auto" w:fill="auto"/>
          </w:tcPr>
          <w:p w14:paraId="002077AF" w14:textId="77777777" w:rsidR="007E601C" w:rsidRDefault="00896F56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85421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41051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89C3203" w14:textId="77777777" w:rsidR="007E601C" w:rsidRPr="009851A6" w:rsidRDefault="007E601C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601C" w:rsidRPr="009851A6" w14:paraId="52D5CEBB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F49AA00" w14:textId="77777777" w:rsidR="007E601C" w:rsidRPr="00D21FD6" w:rsidRDefault="007E601C" w:rsidP="004C7E8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client’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ligious </w:t>
            </w: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eeds related to engaging with a social network.</w:t>
            </w:r>
          </w:p>
        </w:tc>
        <w:tc>
          <w:tcPr>
            <w:tcW w:w="861" w:type="pct"/>
            <w:shd w:val="clear" w:color="auto" w:fill="auto"/>
          </w:tcPr>
          <w:p w14:paraId="080B9DDE" w14:textId="77777777" w:rsidR="007E601C" w:rsidRDefault="00896F56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62090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74638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0B3F549" w14:textId="77777777" w:rsidR="007E601C" w:rsidRPr="009851A6" w:rsidRDefault="007E601C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601C" w:rsidRPr="009851A6" w14:paraId="297CF428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F68B445" w14:textId="77777777" w:rsidR="007E601C" w:rsidRPr="00D21FD6" w:rsidRDefault="007E601C" w:rsidP="004C7E8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’s the client’s abilities related to engaging with a social network.</w:t>
            </w:r>
          </w:p>
        </w:tc>
        <w:tc>
          <w:tcPr>
            <w:tcW w:w="861" w:type="pct"/>
            <w:shd w:val="clear" w:color="auto" w:fill="auto"/>
          </w:tcPr>
          <w:p w14:paraId="1ED8C131" w14:textId="77777777" w:rsidR="007E601C" w:rsidRPr="009851A6" w:rsidRDefault="00896F56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6306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8802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C782DAB" w14:textId="77777777" w:rsidR="007E601C" w:rsidRPr="009851A6" w:rsidRDefault="007E601C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601C" w:rsidRPr="009851A6" w14:paraId="20CAD468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9AF5FE6" w14:textId="77777777" w:rsidR="007E601C" w:rsidRPr="00D21FD6" w:rsidRDefault="007E601C" w:rsidP="004C7E80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’s the client’s preferences related to engaging with a social network.</w:t>
            </w:r>
          </w:p>
        </w:tc>
        <w:tc>
          <w:tcPr>
            <w:tcW w:w="861" w:type="pct"/>
            <w:shd w:val="clear" w:color="auto" w:fill="auto"/>
          </w:tcPr>
          <w:p w14:paraId="17FECB55" w14:textId="77777777" w:rsidR="007E601C" w:rsidRPr="009851A6" w:rsidRDefault="00896F56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69705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17014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4CB2803" w14:textId="77777777" w:rsidR="007E601C" w:rsidRPr="009851A6" w:rsidRDefault="007E601C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601C" w:rsidRPr="009851A6" w14:paraId="37F2036C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043610A" w14:textId="77777777" w:rsidR="007E601C" w:rsidRPr="00175E36" w:rsidRDefault="007E601C" w:rsidP="004C7E80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lient’s preferred manner of participation.</w:t>
            </w:r>
          </w:p>
        </w:tc>
        <w:tc>
          <w:tcPr>
            <w:tcW w:w="861" w:type="pct"/>
            <w:shd w:val="clear" w:color="auto" w:fill="auto"/>
          </w:tcPr>
          <w:p w14:paraId="53EE8C81" w14:textId="77777777" w:rsidR="007E601C" w:rsidRDefault="00896F56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52683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960A2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63725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960A2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19122D5" w14:textId="77777777" w:rsidR="007E601C" w:rsidRPr="009851A6" w:rsidRDefault="007E601C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601C" w:rsidRPr="009851A6" w14:paraId="478C7ECA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A7A08FF" w14:textId="77777777" w:rsidR="007E601C" w:rsidRPr="00175E36" w:rsidRDefault="007E601C" w:rsidP="004C7E80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requirements to achieve the client’s preferred manner of participation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16B7FDE0" w14:textId="77777777" w:rsidR="007E601C" w:rsidRDefault="00896F56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27074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960A2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30589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960A2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B9328AF" w14:textId="77777777" w:rsidR="007E601C" w:rsidRPr="009851A6" w:rsidRDefault="007E601C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3BC4DD4" w14:textId="77777777" w:rsidR="00F00051" w:rsidRPr="009851A6" w:rsidRDefault="00F00051" w:rsidP="00664781">
      <w:pPr>
        <w:spacing w:after="0" w:line="276" w:lineRule="auto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2A4B6F29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B729B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ndividualised</w:t>
            </w:r>
            <w:r w:rsidR="00E4015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plan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 for this workplace assessment task.</w:t>
            </w:r>
          </w:p>
          <w:p w14:paraId="24944CFF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8553D4C" w14:textId="539367EE" w:rsidR="000055D1" w:rsidRPr="009851A6" w:rsidRDefault="000055D1" w:rsidP="000055D1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55227" w14:textId="77777777" w:rsidR="00896F56" w:rsidRDefault="00896F56" w:rsidP="000055D1">
      <w:pPr>
        <w:spacing w:after="0" w:line="240" w:lineRule="auto"/>
      </w:pPr>
      <w:r>
        <w:separator/>
      </w:r>
    </w:p>
  </w:endnote>
  <w:endnote w:type="continuationSeparator" w:id="0">
    <w:p w14:paraId="38572202" w14:textId="77777777" w:rsidR="00896F56" w:rsidRDefault="00896F56" w:rsidP="000055D1">
      <w:pPr>
        <w:spacing w:after="0" w:line="240" w:lineRule="auto"/>
      </w:pPr>
      <w:r>
        <w:continuationSeparator/>
      </w:r>
    </w:p>
  </w:endnote>
  <w:endnote w:type="continuationNotice" w:id="1">
    <w:p w14:paraId="52198073" w14:textId="77777777" w:rsidR="00896F56" w:rsidRDefault="00896F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9D3B4" w14:textId="77777777" w:rsidR="00BE2BC8" w:rsidRPr="000055D1" w:rsidRDefault="000055D1" w:rsidP="00BE2BC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BE2BC8" w:rsidRPr="00C63CFB">
      <w:rPr>
        <w:color w:val="808080" w:themeColor="background1" w:themeShade="80"/>
        <w:sz w:val="18"/>
      </w:rPr>
      <w:t>Version 1.</w:t>
    </w:r>
    <w:r w:rsidR="00BE2BC8">
      <w:rPr>
        <w:color w:val="808080" w:themeColor="background1" w:themeShade="80"/>
        <w:sz w:val="18"/>
      </w:rPr>
      <w:t>1</w:t>
    </w:r>
    <w:r w:rsidR="00BE2BC8" w:rsidRPr="00C63CFB">
      <w:rPr>
        <w:color w:val="808080" w:themeColor="background1" w:themeShade="80"/>
        <w:sz w:val="18"/>
      </w:rPr>
      <w:t xml:space="preserve"> Produced </w:t>
    </w:r>
    <w:r w:rsidR="00BE2BC8">
      <w:rPr>
        <w:color w:val="808080" w:themeColor="background1" w:themeShade="80"/>
        <w:sz w:val="18"/>
      </w:rPr>
      <w:t>on 1st Nov</w:t>
    </w:r>
    <w:r w:rsidR="00BE2BC8" w:rsidRPr="00C63CFB">
      <w:rPr>
        <w:color w:val="808080" w:themeColor="background1" w:themeShade="80"/>
        <w:sz w:val="18"/>
      </w:rPr>
      <w:t xml:space="preserve"> 202</w:t>
    </w:r>
    <w:r w:rsidR="00BE2BC8">
      <w:rPr>
        <w:color w:val="808080" w:themeColor="background1" w:themeShade="80"/>
        <w:sz w:val="18"/>
      </w:rPr>
      <w:t>3</w:t>
    </w:r>
  </w:p>
  <w:p w14:paraId="521AE970" w14:textId="4826649C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BE2BC8" w:rsidRPr="00BE2BC8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818F6" w14:textId="77777777" w:rsidR="00BE2BC8" w:rsidRPr="000055D1" w:rsidRDefault="000055D1" w:rsidP="00BE2BC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BE2BC8" w:rsidRPr="00C63CFB">
      <w:rPr>
        <w:color w:val="808080" w:themeColor="background1" w:themeShade="80"/>
        <w:sz w:val="18"/>
      </w:rPr>
      <w:t>Version 1.</w:t>
    </w:r>
    <w:r w:rsidR="00BE2BC8">
      <w:rPr>
        <w:color w:val="808080" w:themeColor="background1" w:themeShade="80"/>
        <w:sz w:val="18"/>
      </w:rPr>
      <w:t>1</w:t>
    </w:r>
    <w:r w:rsidR="00BE2BC8" w:rsidRPr="00C63CFB">
      <w:rPr>
        <w:color w:val="808080" w:themeColor="background1" w:themeShade="80"/>
        <w:sz w:val="18"/>
      </w:rPr>
      <w:t xml:space="preserve"> Produced </w:t>
    </w:r>
    <w:r w:rsidR="00BE2BC8">
      <w:rPr>
        <w:color w:val="808080" w:themeColor="background1" w:themeShade="80"/>
        <w:sz w:val="18"/>
      </w:rPr>
      <w:t>on 1st Nov</w:t>
    </w:r>
    <w:r w:rsidR="00BE2BC8" w:rsidRPr="00C63CFB">
      <w:rPr>
        <w:color w:val="808080" w:themeColor="background1" w:themeShade="80"/>
        <w:sz w:val="18"/>
      </w:rPr>
      <w:t xml:space="preserve"> 202</w:t>
    </w:r>
    <w:r w:rsidR="00BE2BC8">
      <w:rPr>
        <w:color w:val="808080" w:themeColor="background1" w:themeShade="80"/>
        <w:sz w:val="18"/>
      </w:rPr>
      <w:t>3</w:t>
    </w:r>
  </w:p>
  <w:p w14:paraId="63DECA6C" w14:textId="18623FEE" w:rsidR="000055D1" w:rsidRPr="000055D1" w:rsidRDefault="00BE2BC8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DF3F9" w14:textId="77777777" w:rsidR="00BE2BC8" w:rsidRDefault="00BE2B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5B5E2" w14:textId="77777777" w:rsidR="00896F56" w:rsidRDefault="00896F56" w:rsidP="000055D1">
      <w:pPr>
        <w:spacing w:after="0" w:line="240" w:lineRule="auto"/>
      </w:pPr>
      <w:r>
        <w:separator/>
      </w:r>
    </w:p>
  </w:footnote>
  <w:footnote w:type="continuationSeparator" w:id="0">
    <w:p w14:paraId="180946DB" w14:textId="77777777" w:rsidR="00896F56" w:rsidRDefault="00896F56" w:rsidP="000055D1">
      <w:pPr>
        <w:spacing w:after="0" w:line="240" w:lineRule="auto"/>
      </w:pPr>
      <w:r>
        <w:continuationSeparator/>
      </w:r>
    </w:p>
  </w:footnote>
  <w:footnote w:type="continuationNotice" w:id="1">
    <w:p w14:paraId="2D5FBC8C" w14:textId="77777777" w:rsidR="00896F56" w:rsidRDefault="00896F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333A8" w14:textId="77777777" w:rsidR="00BE2BC8" w:rsidRDefault="00BE2B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7536E" w14:textId="77777777" w:rsidR="00BE2BC8" w:rsidRDefault="00BE2B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82A52" w14:textId="77777777" w:rsidR="00BE2BC8" w:rsidRDefault="00BE2B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F3192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AE83083"/>
    <w:multiLevelType w:val="hybridMultilevel"/>
    <w:tmpl w:val="94424CC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1C2A19"/>
    <w:multiLevelType w:val="multilevel"/>
    <w:tmpl w:val="7BB8C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8F2F31"/>
    <w:multiLevelType w:val="hybridMultilevel"/>
    <w:tmpl w:val="34C6D982"/>
    <w:lvl w:ilvl="0" w:tplc="D27208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BF9682E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682CE0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AE7A1D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13564F2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DFC6B0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423A1D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5BE01E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9392E18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6781FC4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941544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02474D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BF63E2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FFD66D3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4"/>
  </w:num>
  <w:num w:numId="4">
    <w:abstractNumId w:val="11"/>
  </w:num>
  <w:num w:numId="5">
    <w:abstractNumId w:val="7"/>
  </w:num>
  <w:num w:numId="6">
    <w:abstractNumId w:val="5"/>
  </w:num>
  <w:num w:numId="7">
    <w:abstractNumId w:val="10"/>
  </w:num>
  <w:num w:numId="8">
    <w:abstractNumId w:val="2"/>
  </w:num>
  <w:num w:numId="9">
    <w:abstractNumId w:val="3"/>
  </w:num>
  <w:num w:numId="10">
    <w:abstractNumId w:val="9"/>
  </w:num>
  <w:num w:numId="11">
    <w:abstractNumId w:val="16"/>
  </w:num>
  <w:num w:numId="12">
    <w:abstractNumId w:val="13"/>
  </w:num>
  <w:num w:numId="13">
    <w:abstractNumId w:val="15"/>
  </w:num>
  <w:num w:numId="14">
    <w:abstractNumId w:val="6"/>
    <w:lvlOverride w:ilvl="0">
      <w:startOverride w:val="1"/>
    </w:lvlOverride>
  </w:num>
  <w:num w:numId="15">
    <w:abstractNumId w:val="6"/>
    <w:lvlOverride w:ilvl="0">
      <w:startOverride w:val="2"/>
    </w:lvlOverride>
  </w:num>
  <w:num w:numId="16">
    <w:abstractNumId w:val="8"/>
    <w:lvlOverride w:ilvl="0">
      <w:startOverride w:val="3"/>
    </w:lvlOverride>
  </w:num>
  <w:num w:numId="17">
    <w:abstractNumId w:val="8"/>
    <w:lvlOverride w:ilvl="0">
      <w:startOverride w:val="4"/>
    </w:lvlOverride>
  </w:num>
  <w:num w:numId="18">
    <w:abstractNumId w:val="8"/>
    <w:lvlOverride w:ilvl="0">
      <w:startOverride w:val="5"/>
    </w:lvlOverride>
  </w:num>
  <w:num w:numId="19">
    <w:abstractNumId w:val="12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wFAHVnEmctAAAA"/>
  </w:docVars>
  <w:rsids>
    <w:rsidRoot w:val="002F29A7"/>
    <w:rsid w:val="00001536"/>
    <w:rsid w:val="000055D1"/>
    <w:rsid w:val="0001719C"/>
    <w:rsid w:val="0003239F"/>
    <w:rsid w:val="00053141"/>
    <w:rsid w:val="000831AC"/>
    <w:rsid w:val="000A4B3E"/>
    <w:rsid w:val="000B26D5"/>
    <w:rsid w:val="000C400D"/>
    <w:rsid w:val="000D491C"/>
    <w:rsid w:val="000D4D52"/>
    <w:rsid w:val="000E76C9"/>
    <w:rsid w:val="000F7D51"/>
    <w:rsid w:val="001102C9"/>
    <w:rsid w:val="0011611A"/>
    <w:rsid w:val="00140416"/>
    <w:rsid w:val="00147512"/>
    <w:rsid w:val="0015585B"/>
    <w:rsid w:val="001711BB"/>
    <w:rsid w:val="00175E36"/>
    <w:rsid w:val="00181C5B"/>
    <w:rsid w:val="00184303"/>
    <w:rsid w:val="00190C84"/>
    <w:rsid w:val="00196B77"/>
    <w:rsid w:val="001A5BB6"/>
    <w:rsid w:val="001B2F72"/>
    <w:rsid w:val="001C0748"/>
    <w:rsid w:val="001E1567"/>
    <w:rsid w:val="00205906"/>
    <w:rsid w:val="00206647"/>
    <w:rsid w:val="00230D5E"/>
    <w:rsid w:val="002503EC"/>
    <w:rsid w:val="002637DA"/>
    <w:rsid w:val="00267878"/>
    <w:rsid w:val="002727CC"/>
    <w:rsid w:val="002741AD"/>
    <w:rsid w:val="00276C3C"/>
    <w:rsid w:val="00293530"/>
    <w:rsid w:val="002A3255"/>
    <w:rsid w:val="002B3073"/>
    <w:rsid w:val="002C4D53"/>
    <w:rsid w:val="002D0E35"/>
    <w:rsid w:val="002F29A7"/>
    <w:rsid w:val="0032171A"/>
    <w:rsid w:val="00337CFE"/>
    <w:rsid w:val="003501D3"/>
    <w:rsid w:val="00351A01"/>
    <w:rsid w:val="0039482B"/>
    <w:rsid w:val="003B1BF2"/>
    <w:rsid w:val="003B2A44"/>
    <w:rsid w:val="003C1922"/>
    <w:rsid w:val="003C2AEA"/>
    <w:rsid w:val="003E5A30"/>
    <w:rsid w:val="003E605A"/>
    <w:rsid w:val="003E73D8"/>
    <w:rsid w:val="003F064E"/>
    <w:rsid w:val="003F323F"/>
    <w:rsid w:val="00402438"/>
    <w:rsid w:val="00445419"/>
    <w:rsid w:val="00463735"/>
    <w:rsid w:val="004831EC"/>
    <w:rsid w:val="00483583"/>
    <w:rsid w:val="00484193"/>
    <w:rsid w:val="00496E20"/>
    <w:rsid w:val="004A60AF"/>
    <w:rsid w:val="004C1B89"/>
    <w:rsid w:val="004C7E80"/>
    <w:rsid w:val="00501263"/>
    <w:rsid w:val="0050240F"/>
    <w:rsid w:val="005042C7"/>
    <w:rsid w:val="00513349"/>
    <w:rsid w:val="00513603"/>
    <w:rsid w:val="0051497F"/>
    <w:rsid w:val="00544CAF"/>
    <w:rsid w:val="005E1D22"/>
    <w:rsid w:val="005E6B5C"/>
    <w:rsid w:val="005F4237"/>
    <w:rsid w:val="005F4481"/>
    <w:rsid w:val="0060042F"/>
    <w:rsid w:val="006138D7"/>
    <w:rsid w:val="006165F4"/>
    <w:rsid w:val="00625F21"/>
    <w:rsid w:val="00627BD8"/>
    <w:rsid w:val="00634133"/>
    <w:rsid w:val="0064516B"/>
    <w:rsid w:val="006526FF"/>
    <w:rsid w:val="006605E1"/>
    <w:rsid w:val="00664781"/>
    <w:rsid w:val="00672A70"/>
    <w:rsid w:val="00696E20"/>
    <w:rsid w:val="006A6FB3"/>
    <w:rsid w:val="006A7FB4"/>
    <w:rsid w:val="006B579E"/>
    <w:rsid w:val="00723329"/>
    <w:rsid w:val="00731564"/>
    <w:rsid w:val="00743058"/>
    <w:rsid w:val="0079287B"/>
    <w:rsid w:val="007C6639"/>
    <w:rsid w:val="007C7FE9"/>
    <w:rsid w:val="007E601C"/>
    <w:rsid w:val="007E7679"/>
    <w:rsid w:val="00801B14"/>
    <w:rsid w:val="00805140"/>
    <w:rsid w:val="00816F0F"/>
    <w:rsid w:val="00822FDB"/>
    <w:rsid w:val="0083339D"/>
    <w:rsid w:val="00836470"/>
    <w:rsid w:val="00867B61"/>
    <w:rsid w:val="00887A20"/>
    <w:rsid w:val="00895E1F"/>
    <w:rsid w:val="00896F56"/>
    <w:rsid w:val="008A120A"/>
    <w:rsid w:val="008B2C17"/>
    <w:rsid w:val="008C2A69"/>
    <w:rsid w:val="008C6C99"/>
    <w:rsid w:val="00926BF3"/>
    <w:rsid w:val="00945636"/>
    <w:rsid w:val="00960A21"/>
    <w:rsid w:val="00981667"/>
    <w:rsid w:val="00984E6E"/>
    <w:rsid w:val="009851A6"/>
    <w:rsid w:val="00987F44"/>
    <w:rsid w:val="009905B3"/>
    <w:rsid w:val="009B54DE"/>
    <w:rsid w:val="009D0F7D"/>
    <w:rsid w:val="009D1690"/>
    <w:rsid w:val="009D2770"/>
    <w:rsid w:val="009F04B9"/>
    <w:rsid w:val="00A11D73"/>
    <w:rsid w:val="00A133B4"/>
    <w:rsid w:val="00A22C95"/>
    <w:rsid w:val="00A6003F"/>
    <w:rsid w:val="00A63836"/>
    <w:rsid w:val="00A70597"/>
    <w:rsid w:val="00A865BA"/>
    <w:rsid w:val="00AA7C5D"/>
    <w:rsid w:val="00AC6249"/>
    <w:rsid w:val="00AD6A9D"/>
    <w:rsid w:val="00AE20D9"/>
    <w:rsid w:val="00AE2E80"/>
    <w:rsid w:val="00AE719F"/>
    <w:rsid w:val="00AE7C84"/>
    <w:rsid w:val="00B074E6"/>
    <w:rsid w:val="00B119C5"/>
    <w:rsid w:val="00B21D93"/>
    <w:rsid w:val="00B2215F"/>
    <w:rsid w:val="00B41010"/>
    <w:rsid w:val="00B414B4"/>
    <w:rsid w:val="00B439BF"/>
    <w:rsid w:val="00B729BA"/>
    <w:rsid w:val="00B74FB2"/>
    <w:rsid w:val="00B8397A"/>
    <w:rsid w:val="00B877A6"/>
    <w:rsid w:val="00B9487E"/>
    <w:rsid w:val="00BC70C1"/>
    <w:rsid w:val="00BE2BC8"/>
    <w:rsid w:val="00BF75BF"/>
    <w:rsid w:val="00C10480"/>
    <w:rsid w:val="00C11E9C"/>
    <w:rsid w:val="00C213E1"/>
    <w:rsid w:val="00C26FCE"/>
    <w:rsid w:val="00C272E7"/>
    <w:rsid w:val="00C43B3D"/>
    <w:rsid w:val="00C62BA8"/>
    <w:rsid w:val="00C87E92"/>
    <w:rsid w:val="00C9126B"/>
    <w:rsid w:val="00C97DAA"/>
    <w:rsid w:val="00CA4573"/>
    <w:rsid w:val="00CB0D94"/>
    <w:rsid w:val="00CC3D0C"/>
    <w:rsid w:val="00CC46FB"/>
    <w:rsid w:val="00D06A29"/>
    <w:rsid w:val="00D1560B"/>
    <w:rsid w:val="00D17C5B"/>
    <w:rsid w:val="00D21FD6"/>
    <w:rsid w:val="00D260F6"/>
    <w:rsid w:val="00D431B2"/>
    <w:rsid w:val="00D645BA"/>
    <w:rsid w:val="00D659C3"/>
    <w:rsid w:val="00D87E33"/>
    <w:rsid w:val="00DA465F"/>
    <w:rsid w:val="00DD5464"/>
    <w:rsid w:val="00E31E03"/>
    <w:rsid w:val="00E40156"/>
    <w:rsid w:val="00E401DA"/>
    <w:rsid w:val="00E605A0"/>
    <w:rsid w:val="00E63874"/>
    <w:rsid w:val="00E672A6"/>
    <w:rsid w:val="00E676BA"/>
    <w:rsid w:val="00E77431"/>
    <w:rsid w:val="00E8536A"/>
    <w:rsid w:val="00EC66AD"/>
    <w:rsid w:val="00F00051"/>
    <w:rsid w:val="00F07CD2"/>
    <w:rsid w:val="00F14D63"/>
    <w:rsid w:val="00F26114"/>
    <w:rsid w:val="00F61E0D"/>
    <w:rsid w:val="00F641D1"/>
    <w:rsid w:val="00F8652D"/>
    <w:rsid w:val="00F979C5"/>
    <w:rsid w:val="00FB7585"/>
    <w:rsid w:val="00FD26EC"/>
    <w:rsid w:val="00FD7BC4"/>
    <w:rsid w:val="00FE320C"/>
    <w:rsid w:val="00FE46F7"/>
    <w:rsid w:val="00FF6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paragraph" w:customStyle="1" w:styleId="catnormal">
    <w:name w:val="catnormal"/>
    <w:basedOn w:val="Normal"/>
    <w:rsid w:val="007233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catbulletlist1">
    <w:name w:val="catbulletlist1"/>
    <w:basedOn w:val="Normal"/>
    <w:rsid w:val="007233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54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938EE4-6F6F-4E3A-9683-76D1183D6D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6</Pages>
  <Words>1075</Words>
  <Characters>5884</Characters>
  <Application>Microsoft Office Word</Application>
  <DocSecurity>0</DocSecurity>
  <Lines>222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8</cp:revision>
  <dcterms:created xsi:type="dcterms:W3CDTF">2022-02-16T07:05:00Z</dcterms:created>
  <dcterms:modified xsi:type="dcterms:W3CDTF">2023-12-15T04:1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2717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utput/product-based assessments (e.g. completion of workplace documents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f208dbba8bc6ec27f2e1586afa37030ba0197e86f95010dbe26a99da2da1f504</vt:lpwstr>
  </property>
</Properties>
</file>